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14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579b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c807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14T01:16:46Z</dcterms:created>
  <dcterms:modified xsi:type="dcterms:W3CDTF">2020-07-14T01:16:46Z</dcterms:modified>
</cp:coreProperties>
</file>